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1E636" w14:textId="77777777" w:rsidR="009A00F4" w:rsidRDefault="009A00F4"/>
    <w:p w14:paraId="59158785" w14:textId="77777777" w:rsidR="009A00F4" w:rsidRDefault="009A00F4"/>
    <w:p w14:paraId="669610A9" w14:textId="1B9509C5" w:rsidR="009A00F4" w:rsidRPr="009A00F4" w:rsidRDefault="009A00F4">
      <w:pPr>
        <w:rPr>
          <w:sz w:val="36"/>
          <w:szCs w:val="36"/>
          <w:u w:val="single"/>
        </w:rPr>
      </w:pPr>
      <w:r w:rsidRPr="009A00F4">
        <w:rPr>
          <w:sz w:val="36"/>
          <w:szCs w:val="36"/>
          <w:u w:val="single"/>
        </w:rPr>
        <w:t xml:space="preserve">Research Methods guide </w:t>
      </w:r>
      <w:r w:rsidR="00E24A18" w:rsidRPr="009A00F4">
        <w:rPr>
          <w:sz w:val="36"/>
          <w:szCs w:val="36"/>
          <w:u w:val="single"/>
        </w:rPr>
        <w:t>to Key</w:t>
      </w:r>
      <w:r w:rsidRPr="009A00F4">
        <w:rPr>
          <w:sz w:val="36"/>
          <w:szCs w:val="36"/>
          <w:u w:val="single"/>
        </w:rPr>
        <w:t xml:space="preserve"> Aspects </w:t>
      </w:r>
    </w:p>
    <w:p w14:paraId="6DE1F7CE" w14:textId="77777777" w:rsidR="009A00F4" w:rsidRDefault="009A00F4"/>
    <w:p w14:paraId="226C0FBE" w14:textId="6E9367A4" w:rsidR="00402F4A" w:rsidRDefault="00E24A18">
      <w:r>
        <w:rPr>
          <w:noProof/>
        </w:rPr>
        <w:drawing>
          <wp:inline distT="0" distB="0" distL="0" distR="0" wp14:anchorId="27FBEAA0" wp14:editId="35281A20">
            <wp:extent cx="9972040" cy="4949825"/>
            <wp:effectExtent l="0" t="0" r="0" b="317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97204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2F4A" w:rsidSect="009A00F4">
      <w:pgSz w:w="16838" w:h="11906" w:orient="landscape"/>
      <w:pgMar w:top="737" w:right="567" w:bottom="680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DUzMTE2NrM0NjdT0lEKTi0uzszPAykwrAUA4QW5TywAAAA="/>
  </w:docVars>
  <w:rsids>
    <w:rsidRoot w:val="009A00F4"/>
    <w:rsid w:val="003805E4"/>
    <w:rsid w:val="003962B5"/>
    <w:rsid w:val="00402F4A"/>
    <w:rsid w:val="009A00F4"/>
    <w:rsid w:val="00C86190"/>
    <w:rsid w:val="00DF1A89"/>
    <w:rsid w:val="00E24A18"/>
    <w:rsid w:val="00EB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B65E4"/>
  <w15:chartTrackingRefBased/>
  <w15:docId w15:val="{FC7BF5F4-3307-43A4-93C9-5B2282E7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1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DF1A89"/>
    <w:pPr>
      <w:spacing w:after="10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1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ECEA348-094C-4693-865D-32EC0F137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i Nageswaran</dc:creator>
  <cp:keywords/>
  <dc:description/>
  <cp:lastModifiedBy>Uma Mohan</cp:lastModifiedBy>
  <cp:revision>2</cp:revision>
  <cp:lastPrinted>2022-03-28T17:10:00Z</cp:lastPrinted>
  <dcterms:created xsi:type="dcterms:W3CDTF">2022-03-29T10:40:00Z</dcterms:created>
  <dcterms:modified xsi:type="dcterms:W3CDTF">2022-03-29T10:40:00Z</dcterms:modified>
</cp:coreProperties>
</file>